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E17ED" w14:textId="77777777" w:rsidR="007F7B45" w:rsidRDefault="00D325E2" w:rsidP="007F7B45">
      <w:pPr>
        <w:pStyle w:val="NormalWeb"/>
        <w:rPr>
          <w:rFonts w:ascii="Arial" w:hAnsi="Arial" w:cs="Arial"/>
          <w:sz w:val="21"/>
          <w:szCs w:val="21"/>
          <w:lang w:val="en-GB"/>
        </w:rPr>
      </w:pPr>
      <w:bookmarkStart w:id="0" w:name="_GoBack"/>
      <w:bookmarkEnd w:id="0"/>
      <w:r w:rsidRPr="00FA7CB6">
        <w:rPr>
          <w:rFonts w:ascii="Arial" w:hAnsi="Arial" w:cs="Arial"/>
          <w:noProof/>
          <w:sz w:val="21"/>
          <w:szCs w:val="21"/>
          <w:lang w:val="en-ZA" w:eastAsia="en-ZA"/>
        </w:rPr>
        <w:drawing>
          <wp:inline distT="0" distB="0" distL="0" distR="0" wp14:anchorId="641C067C" wp14:editId="2231BC5C">
            <wp:extent cx="1743075" cy="5156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19" cy="541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8B005" w14:textId="77777777" w:rsidR="007F7B45" w:rsidRDefault="007F7B45" w:rsidP="00D325E2">
      <w:pPr>
        <w:pStyle w:val="NormalWeb"/>
        <w:spacing w:after="0" w:afterAutospacing="0"/>
        <w:jc w:val="center"/>
        <w:rPr>
          <w:rFonts w:ascii="Arial" w:hAnsi="Arial" w:cs="Arial"/>
          <w:sz w:val="21"/>
          <w:szCs w:val="21"/>
          <w:lang w:val="en-GB"/>
        </w:rPr>
      </w:pPr>
    </w:p>
    <w:p w14:paraId="36054095" w14:textId="77777777" w:rsidR="0081076C" w:rsidRDefault="00882402" w:rsidP="00882402">
      <w:pPr>
        <w:pStyle w:val="NormalWeb"/>
        <w:jc w:val="both"/>
        <w:rPr>
          <w:rFonts w:ascii="Arial" w:hAnsi="Arial" w:cs="Arial"/>
          <w:b/>
          <w:bCs/>
          <w:sz w:val="21"/>
          <w:szCs w:val="21"/>
          <w:lang w:val="en-GB"/>
        </w:rPr>
      </w:pPr>
      <w:r w:rsidRPr="00FA7CB6">
        <w:rPr>
          <w:rFonts w:ascii="Arial" w:hAnsi="Arial" w:cs="Arial"/>
          <w:b/>
          <w:bCs/>
          <w:sz w:val="21"/>
          <w:szCs w:val="21"/>
          <w:lang w:val="en-GB"/>
        </w:rPr>
        <w:t>Title:</w:t>
      </w:r>
      <w:r>
        <w:rPr>
          <w:rFonts w:ascii="Arial" w:hAnsi="Arial" w:cs="Arial"/>
          <w:b/>
          <w:bCs/>
          <w:sz w:val="21"/>
          <w:szCs w:val="21"/>
          <w:lang w:val="en-GB"/>
        </w:rPr>
        <w:t xml:space="preserve"> </w:t>
      </w:r>
      <w:r w:rsidRPr="002B53B0">
        <w:rPr>
          <w:rFonts w:ascii="Arial" w:hAnsi="Arial" w:cs="Arial"/>
          <w:b/>
          <w:bCs/>
          <w:sz w:val="21"/>
          <w:szCs w:val="21"/>
          <w:lang w:val="en-GB"/>
        </w:rPr>
        <w:t>Adaptation strategies for the Franschhoek Rond and Bont community-based tourism route in the COVID-19 context</w:t>
      </w:r>
    </w:p>
    <w:p w14:paraId="6315903F" w14:textId="71A0D8EE" w:rsidR="00882402" w:rsidRPr="007C2D46" w:rsidRDefault="009A599C" w:rsidP="007C2D46">
      <w:pPr>
        <w:pStyle w:val="NormalWeb"/>
        <w:numPr>
          <w:ilvl w:val="0"/>
          <w:numId w:val="7"/>
        </w:numPr>
        <w:jc w:val="both"/>
        <w:rPr>
          <w:rFonts w:ascii="Arial" w:hAnsi="Arial" w:cs="Arial"/>
          <w:b/>
          <w:bCs/>
          <w:i/>
          <w:sz w:val="21"/>
          <w:szCs w:val="21"/>
          <w:lang w:val="en-GB"/>
        </w:rPr>
      </w:pPr>
      <w:r w:rsidRPr="007C2D46">
        <w:rPr>
          <w:rFonts w:ascii="Arial" w:hAnsi="Arial" w:cs="Arial"/>
          <w:b/>
          <w:bCs/>
          <w:i/>
          <w:sz w:val="21"/>
          <w:szCs w:val="21"/>
          <w:highlight w:val="yellow"/>
          <w:lang w:val="en-GB"/>
        </w:rPr>
        <w:t xml:space="preserve">Please note that participation in this survey is both voluntary and confidential. You are </w:t>
      </w:r>
      <w:r w:rsidR="00040D69" w:rsidRPr="00040D69">
        <w:rPr>
          <w:rFonts w:ascii="Arial" w:hAnsi="Arial" w:cs="Arial"/>
          <w:b/>
          <w:bCs/>
          <w:i/>
          <w:sz w:val="21"/>
          <w:szCs w:val="21"/>
          <w:highlight w:val="yellow"/>
          <w:lang w:val="en-GB"/>
        </w:rPr>
        <w:t>welcome to</w:t>
      </w:r>
      <w:r w:rsidRPr="007C2D46">
        <w:rPr>
          <w:rFonts w:ascii="Arial" w:hAnsi="Arial" w:cs="Arial"/>
          <w:b/>
          <w:bCs/>
          <w:i/>
          <w:sz w:val="21"/>
          <w:szCs w:val="21"/>
          <w:highlight w:val="yellow"/>
          <w:lang w:val="en-GB"/>
        </w:rPr>
        <w:t xml:space="preserve"> withdraw your participation at any point of the survey if/ when you do not wish to proceed</w:t>
      </w:r>
      <w:r w:rsidR="00040D69" w:rsidRPr="007C2D46">
        <w:rPr>
          <w:rFonts w:ascii="Arial" w:hAnsi="Arial" w:cs="Arial"/>
          <w:b/>
          <w:bCs/>
          <w:i/>
          <w:sz w:val="21"/>
          <w:szCs w:val="21"/>
          <w:highlight w:val="yellow"/>
          <w:lang w:val="en-GB"/>
        </w:rPr>
        <w:t xml:space="preserve">. </w:t>
      </w:r>
    </w:p>
    <w:p w14:paraId="4714B532" w14:textId="3E0100BA" w:rsidR="0081076C" w:rsidRPr="007C2D46" w:rsidRDefault="0081076C" w:rsidP="007C2D46">
      <w:pPr>
        <w:pStyle w:val="ListParagraph"/>
        <w:numPr>
          <w:ilvl w:val="0"/>
          <w:numId w:val="5"/>
        </w:num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 w:rsidRPr="007C2D46">
        <w:rPr>
          <w:rFonts w:ascii="Arial" w:hAnsi="Arial" w:cs="Arial"/>
          <w:b/>
          <w:sz w:val="20"/>
          <w:szCs w:val="20"/>
          <w:lang w:val="en-GB"/>
        </w:rPr>
        <w:t xml:space="preserve"> Are you a member of the Franschhoek Ront and Bont rout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977"/>
      </w:tblGrid>
      <w:tr w:rsidR="0081076C" w:rsidRPr="009050AD" w14:paraId="03B95B69" w14:textId="77777777" w:rsidTr="00DB5C3C">
        <w:tc>
          <w:tcPr>
            <w:tcW w:w="1696" w:type="dxa"/>
          </w:tcPr>
          <w:p w14:paraId="00780E38" w14:textId="77777777" w:rsidR="0081076C" w:rsidRPr="009050AD" w:rsidRDefault="0081076C" w:rsidP="00DB5C3C">
            <w:pPr>
              <w:tabs>
                <w:tab w:val="left" w:pos="174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050AD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2977" w:type="dxa"/>
          </w:tcPr>
          <w:p w14:paraId="18C61FA9" w14:textId="77777777" w:rsidR="0081076C" w:rsidRPr="009050AD" w:rsidRDefault="0081076C" w:rsidP="00DB5C3C">
            <w:pPr>
              <w:tabs>
                <w:tab w:val="left" w:pos="1740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050AD">
              <w:rPr>
                <w:rFonts w:ascii="Arial" w:hAnsi="Arial" w:cs="Arial"/>
                <w:sz w:val="20"/>
                <w:szCs w:val="20"/>
                <w:lang w:val="en-GB"/>
              </w:rPr>
              <w:t xml:space="preserve">No (If no,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kindly exit the interview</w:t>
            </w:r>
            <w:r w:rsidRPr="009050AD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</w:tr>
    </w:tbl>
    <w:p w14:paraId="6CEB1028" w14:textId="77777777" w:rsidR="007F7B45" w:rsidRPr="009050AD" w:rsidRDefault="007F7B45" w:rsidP="00D325E2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noProof/>
          <w:sz w:val="21"/>
          <w:szCs w:val="21"/>
          <w:lang w:val="en-ZA"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13CBD1" wp14:editId="377F0C2F">
                <wp:simplePos x="0" y="0"/>
                <wp:positionH relativeFrom="column">
                  <wp:posOffset>-152400</wp:posOffset>
                </wp:positionH>
                <wp:positionV relativeFrom="paragraph">
                  <wp:posOffset>201295</wp:posOffset>
                </wp:positionV>
                <wp:extent cx="6591300" cy="2667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300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1FA92C" w14:textId="77777777" w:rsidR="00DB5C3C" w:rsidRPr="007F7B45" w:rsidRDefault="00DB5C3C">
                            <w:pPr>
                              <w:rPr>
                                <w:b/>
                                <w:lang w:val="en-ZA"/>
                              </w:rPr>
                            </w:pPr>
                            <w:r w:rsidRPr="007F7B45">
                              <w:rPr>
                                <w:b/>
                                <w:lang w:val="en-ZA"/>
                              </w:rPr>
                              <w:t xml:space="preserve">Section A: Demographic profile </w:t>
                            </w:r>
                          </w:p>
                          <w:p w14:paraId="2BA9F0E6" w14:textId="77777777" w:rsidR="00DB5C3C" w:rsidRDefault="00DB5C3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3CBD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2pt;margin-top:15.85pt;width:519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" fillcolor="#bdd6ee [1300]" strokeweight=".5pt">
                <v:textbox>
                  <w:txbxContent>
                    <w:p w14:paraId="7A1FA92C" w14:textId="77777777" w:rsidR="00DB5C3C" w:rsidRPr="007F7B45" w:rsidRDefault="00DB5C3C">
                      <w:pPr>
                        <w:rPr>
                          <w:b/>
                          <w:lang w:val="en-ZA"/>
                        </w:rPr>
                      </w:pPr>
                      <w:r w:rsidRPr="007F7B45">
                        <w:rPr>
                          <w:b/>
                          <w:lang w:val="en-ZA"/>
                        </w:rPr>
                        <w:t xml:space="preserve">Section A: Demographic profile </w:t>
                      </w:r>
                    </w:p>
                    <w:p w14:paraId="2BA9F0E6" w14:textId="77777777" w:rsidR="00DB5C3C" w:rsidRDefault="00DB5C3C"/>
                  </w:txbxContent>
                </v:textbox>
              </v:shape>
            </w:pict>
          </mc:Fallback>
        </mc:AlternateContent>
      </w:r>
    </w:p>
    <w:p w14:paraId="10D7BDBA" w14:textId="77777777" w:rsidR="007F7B45" w:rsidRPr="009050AD" w:rsidRDefault="007F7B45" w:rsidP="00D325E2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43A76B33" w14:textId="77777777" w:rsidR="007C2D46" w:rsidRDefault="0081076C" w:rsidP="007F7B45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="007F7B45" w:rsidRPr="009050AD">
        <w:rPr>
          <w:rFonts w:ascii="Arial" w:hAnsi="Arial" w:cs="Arial"/>
          <w:b/>
          <w:bCs/>
          <w:sz w:val="20"/>
          <w:szCs w:val="20"/>
          <w:lang w:val="en-GB"/>
        </w:rPr>
        <w:t>. What is your current age?</w:t>
      </w:r>
    </w:p>
    <w:p w14:paraId="06143DF6" w14:textId="1E7B93E8" w:rsidR="00C14924" w:rsidRPr="009050AD" w:rsidRDefault="0081076C" w:rsidP="007F7B45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3</w:t>
      </w:r>
      <w:r w:rsidR="00C14924" w:rsidRPr="009050AD">
        <w:rPr>
          <w:rFonts w:ascii="Arial" w:hAnsi="Arial" w:cs="Arial"/>
          <w:b/>
          <w:bCs/>
          <w:sz w:val="20"/>
          <w:szCs w:val="20"/>
          <w:lang w:val="en-GB"/>
        </w:rPr>
        <w:t>.</w:t>
      </w:r>
      <w:r w:rsidR="007B2062">
        <w:rPr>
          <w:rFonts w:ascii="Arial" w:hAnsi="Arial" w:cs="Arial"/>
          <w:b/>
          <w:bCs/>
          <w:sz w:val="20"/>
          <w:szCs w:val="20"/>
          <w:lang w:val="en-GB"/>
        </w:rPr>
        <w:t>What gender category do you align with</w:t>
      </w:r>
      <w:r w:rsidR="00882402" w:rsidRPr="009050AD">
        <w:rPr>
          <w:rFonts w:ascii="Arial" w:hAnsi="Arial" w:cs="Arial"/>
          <w:b/>
          <w:bCs/>
          <w:sz w:val="20"/>
          <w:szCs w:val="20"/>
          <w:lang w:val="en-GB"/>
        </w:rPr>
        <w:t>?</w:t>
      </w:r>
    </w:p>
    <w:tbl>
      <w:tblPr>
        <w:tblStyle w:val="TableGrid"/>
        <w:tblpPr w:leftFromText="180" w:rightFromText="180" w:vertAnchor="text" w:horzAnchor="margin" w:tblpY="-23"/>
        <w:tblW w:w="0" w:type="auto"/>
        <w:tblLook w:val="04A0" w:firstRow="1" w:lastRow="0" w:firstColumn="1" w:lastColumn="0" w:noHBand="0" w:noVBand="1"/>
      </w:tblPr>
      <w:tblGrid>
        <w:gridCol w:w="852"/>
        <w:gridCol w:w="906"/>
        <w:gridCol w:w="906"/>
      </w:tblGrid>
      <w:tr w:rsidR="0081076C" w:rsidRPr="009050AD" w14:paraId="3DF0A34F" w14:textId="4761AF53" w:rsidTr="00DB5C3C">
        <w:tc>
          <w:tcPr>
            <w:tcW w:w="852" w:type="dxa"/>
          </w:tcPr>
          <w:p w14:paraId="5199BC3D" w14:textId="77777777" w:rsidR="0081076C" w:rsidRPr="009050AD" w:rsidRDefault="0081076C" w:rsidP="008B15C4">
            <w:pPr>
              <w:pStyle w:val="NormalWeb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050AD">
              <w:rPr>
                <w:rFonts w:ascii="Arial" w:hAnsi="Arial" w:cs="Arial"/>
                <w:bCs/>
                <w:sz w:val="20"/>
                <w:szCs w:val="20"/>
                <w:lang w:val="en-GB"/>
              </w:rPr>
              <w:t>Male</w:t>
            </w:r>
          </w:p>
        </w:tc>
        <w:tc>
          <w:tcPr>
            <w:tcW w:w="906" w:type="dxa"/>
          </w:tcPr>
          <w:p w14:paraId="11D76101" w14:textId="77777777" w:rsidR="0081076C" w:rsidRPr="009050AD" w:rsidRDefault="0081076C" w:rsidP="008B15C4">
            <w:pPr>
              <w:pStyle w:val="NormalWeb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050AD">
              <w:rPr>
                <w:rFonts w:ascii="Arial" w:hAnsi="Arial" w:cs="Arial"/>
                <w:bCs/>
                <w:sz w:val="20"/>
                <w:szCs w:val="20"/>
                <w:lang w:val="en-GB"/>
              </w:rPr>
              <w:t>Female</w:t>
            </w:r>
          </w:p>
        </w:tc>
        <w:tc>
          <w:tcPr>
            <w:tcW w:w="906" w:type="dxa"/>
          </w:tcPr>
          <w:p w14:paraId="098FEA7B" w14:textId="66AA6912" w:rsidR="0081076C" w:rsidRPr="009050AD" w:rsidRDefault="0081076C" w:rsidP="008B15C4">
            <w:pPr>
              <w:pStyle w:val="NormalWeb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Other</w:t>
            </w:r>
          </w:p>
        </w:tc>
      </w:tr>
    </w:tbl>
    <w:p w14:paraId="53B5DBD9" w14:textId="77777777" w:rsidR="008B15C4" w:rsidRPr="009050AD" w:rsidRDefault="008B15C4" w:rsidP="007F7B45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443B9785" w14:textId="77777777" w:rsidR="005859D4" w:rsidRDefault="0081076C" w:rsidP="007C2D46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4</w:t>
      </w:r>
      <w:r w:rsidR="00882402">
        <w:rPr>
          <w:rFonts w:ascii="Arial" w:hAnsi="Arial" w:cs="Arial"/>
          <w:b/>
          <w:bCs/>
          <w:sz w:val="20"/>
          <w:szCs w:val="20"/>
          <w:lang w:val="en-GB"/>
        </w:rPr>
        <w:t>. Please provide</w:t>
      </w:r>
      <w:r w:rsidR="00597ACD" w:rsidRPr="009050AD">
        <w:rPr>
          <w:rFonts w:ascii="Arial" w:hAnsi="Arial" w:cs="Arial"/>
          <w:b/>
          <w:bCs/>
          <w:sz w:val="20"/>
          <w:szCs w:val="20"/>
          <w:lang w:val="en-GB"/>
        </w:rPr>
        <w:t xml:space="preserve"> the </w:t>
      </w:r>
      <w:r>
        <w:rPr>
          <w:rFonts w:ascii="Arial" w:hAnsi="Arial" w:cs="Arial"/>
          <w:b/>
          <w:bCs/>
          <w:sz w:val="20"/>
          <w:szCs w:val="20"/>
          <w:lang w:val="en-GB"/>
        </w:rPr>
        <w:t xml:space="preserve">historical racial </w:t>
      </w:r>
      <w:r w:rsidR="005859D4">
        <w:rPr>
          <w:rFonts w:ascii="Arial" w:hAnsi="Arial" w:cs="Arial"/>
          <w:b/>
          <w:bCs/>
          <w:sz w:val="20"/>
          <w:szCs w:val="20"/>
          <w:lang w:val="en-GB"/>
        </w:rPr>
        <w:t>category</w:t>
      </w:r>
      <w:r w:rsidR="00597ACD" w:rsidRPr="009050AD">
        <w:rPr>
          <w:rFonts w:ascii="Arial" w:hAnsi="Arial" w:cs="Arial"/>
          <w:b/>
          <w:bCs/>
          <w:sz w:val="20"/>
          <w:szCs w:val="20"/>
          <w:lang w:val="en-GB"/>
        </w:rPr>
        <w:t xml:space="preserve"> that you most identify with</w:t>
      </w:r>
      <w:r w:rsidR="0066294B">
        <w:rPr>
          <w:rFonts w:ascii="Arial" w:hAnsi="Arial" w:cs="Arial"/>
          <w:b/>
          <w:bCs/>
          <w:sz w:val="20"/>
          <w:szCs w:val="20"/>
          <w:lang w:val="en-GB"/>
        </w:rPr>
        <w:t>;</w:t>
      </w:r>
    </w:p>
    <w:p w14:paraId="2E81BDC4" w14:textId="73F2C9FB" w:rsidR="0081076C" w:rsidRDefault="005859D4" w:rsidP="007C2D46">
      <w:pPr>
        <w:pStyle w:val="NormalWeb"/>
        <w:jc w:val="both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81076C">
        <w:rPr>
          <w:rFonts w:ascii="Arial" w:hAnsi="Arial" w:cs="Arial"/>
          <w:b/>
          <w:bCs/>
          <w:sz w:val="20"/>
          <w:szCs w:val="20"/>
          <w:lang w:val="en-GB"/>
        </w:rPr>
        <w:t>5</w:t>
      </w:r>
      <w:r w:rsidR="00597ACD" w:rsidRPr="009050AD">
        <w:rPr>
          <w:rFonts w:ascii="Arial" w:hAnsi="Arial" w:cs="Arial"/>
          <w:b/>
          <w:bCs/>
          <w:sz w:val="20"/>
          <w:szCs w:val="20"/>
          <w:lang w:val="en-GB"/>
        </w:rPr>
        <w:t>. What is your highest educational qualification</w:t>
      </w:r>
      <w:r w:rsidR="007C2D46">
        <w:rPr>
          <w:rFonts w:ascii="Arial" w:hAnsi="Arial" w:cs="Arial"/>
          <w:b/>
          <w:bCs/>
          <w:sz w:val="20"/>
          <w:szCs w:val="20"/>
          <w:lang w:val="en-GB"/>
        </w:rPr>
        <w:t>?</w:t>
      </w:r>
      <w:r w:rsidR="007C2D46">
        <w:rPr>
          <w:rFonts w:ascii="Arial" w:hAnsi="Arial" w:cs="Arial"/>
          <w:b/>
          <w:sz w:val="20"/>
          <w:szCs w:val="20"/>
          <w:lang w:val="en-GB"/>
        </w:rPr>
        <w:t xml:space="preserve"> </w:t>
      </w:r>
    </w:p>
    <w:p w14:paraId="108AE934" w14:textId="77777777" w:rsidR="005859D4" w:rsidRDefault="0081076C" w:rsidP="007C2D46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6</w:t>
      </w:r>
      <w:r w:rsidR="007C2D46">
        <w:rPr>
          <w:rFonts w:ascii="Arial" w:hAnsi="Arial" w:cs="Arial"/>
          <w:b/>
          <w:sz w:val="20"/>
          <w:szCs w:val="20"/>
          <w:lang w:val="en-GB"/>
        </w:rPr>
        <w:t xml:space="preserve">. In which of the area, within the Franschhoek valley, </w:t>
      </w:r>
      <w:r w:rsidRPr="009050AD">
        <w:rPr>
          <w:rFonts w:ascii="Arial" w:hAnsi="Arial" w:cs="Arial"/>
          <w:b/>
          <w:sz w:val="20"/>
          <w:szCs w:val="20"/>
          <w:lang w:val="en-GB"/>
        </w:rPr>
        <w:t xml:space="preserve">are you based in? </w:t>
      </w:r>
    </w:p>
    <w:p w14:paraId="102BF6BC" w14:textId="2CE9CAD9" w:rsidR="005147C3" w:rsidRPr="005859D4" w:rsidRDefault="005147C3" w:rsidP="007C2D46">
      <w:pPr>
        <w:tabs>
          <w:tab w:val="left" w:pos="1740"/>
        </w:tabs>
        <w:rPr>
          <w:rFonts w:ascii="Arial" w:hAnsi="Arial" w:cs="Arial"/>
          <w:bCs/>
          <w:color w:val="FF0000"/>
          <w:sz w:val="20"/>
          <w:szCs w:val="20"/>
          <w:lang w:val="en-GB"/>
        </w:rPr>
      </w:pPr>
      <w:r w:rsidRPr="005859D4">
        <w:rPr>
          <w:rFonts w:ascii="Arial" w:hAnsi="Arial" w:cs="Arial"/>
          <w:b/>
          <w:bCs/>
          <w:noProof/>
          <w:color w:val="FF0000"/>
          <w:sz w:val="20"/>
          <w:szCs w:val="20"/>
          <w:lang w:val="en-ZA"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033933" wp14:editId="36B61000">
                <wp:simplePos x="0" y="0"/>
                <wp:positionH relativeFrom="column">
                  <wp:posOffset>-180976</wp:posOffset>
                </wp:positionH>
                <wp:positionV relativeFrom="paragraph">
                  <wp:posOffset>432435</wp:posOffset>
                </wp:positionV>
                <wp:extent cx="6677025" cy="2667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025" cy="2667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EFD15D" w14:textId="77777777" w:rsidR="00DB5C3C" w:rsidRPr="007F7B45" w:rsidRDefault="00DB5C3C" w:rsidP="005147C3">
                            <w:pPr>
                              <w:rPr>
                                <w:b/>
                                <w:lang w:val="en-ZA"/>
                              </w:rPr>
                            </w:pPr>
                            <w:r w:rsidRPr="007F7B45">
                              <w:rPr>
                                <w:b/>
                                <w:lang w:val="en-ZA"/>
                              </w:rPr>
                              <w:t xml:space="preserve">Section 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>B</w:t>
                            </w:r>
                            <w:r w:rsidRPr="007F7B45">
                              <w:rPr>
                                <w:b/>
                                <w:lang w:val="en-ZA"/>
                              </w:rPr>
                              <w:t>: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 xml:space="preserve"> Stakeholder involvement in the Ront and Bont route</w:t>
                            </w:r>
                          </w:p>
                          <w:p w14:paraId="3E3FB62D" w14:textId="77777777" w:rsidR="00DB5C3C" w:rsidRDefault="00DB5C3C" w:rsidP="005147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33933" id="Text Box 5" o:spid="_x0000_s1027" type="#_x0000_t202" style="position:absolute;left:0;text-align:left;margin-left:-14.25pt;margin-top:34.05pt;width:525.7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" fillcolor="#bdd7ee" strokeweight=".5pt">
                <v:textbox>
                  <w:txbxContent>
                    <w:p w14:paraId="4FEFD15D" w14:textId="77777777" w:rsidR="00DB5C3C" w:rsidRPr="007F7B45" w:rsidRDefault="00DB5C3C" w:rsidP="005147C3">
                      <w:pPr>
                        <w:rPr>
                          <w:b/>
                          <w:lang w:val="en-ZA"/>
                        </w:rPr>
                      </w:pPr>
                      <w:r w:rsidRPr="007F7B45">
                        <w:rPr>
                          <w:b/>
                          <w:lang w:val="en-ZA"/>
                        </w:rPr>
                        <w:t xml:space="preserve">Section </w:t>
                      </w:r>
                      <w:r>
                        <w:rPr>
                          <w:b/>
                          <w:lang w:val="en-ZA"/>
                        </w:rPr>
                        <w:t>B</w:t>
                      </w:r>
                      <w:r w:rsidRPr="007F7B45">
                        <w:rPr>
                          <w:b/>
                          <w:lang w:val="en-ZA"/>
                        </w:rPr>
                        <w:t>:</w:t>
                      </w:r>
                      <w:r>
                        <w:rPr>
                          <w:b/>
                          <w:lang w:val="en-ZA"/>
                        </w:rPr>
                        <w:t xml:space="preserve"> Stakeholder involvement in the Ront and Bont route</w:t>
                      </w:r>
                    </w:p>
                    <w:p w14:paraId="3E3FB62D" w14:textId="77777777" w:rsidR="00DB5C3C" w:rsidRDefault="00DB5C3C" w:rsidP="005147C3"/>
                  </w:txbxContent>
                </v:textbox>
              </v:shape>
            </w:pict>
          </mc:Fallback>
        </mc:AlternateContent>
      </w:r>
      <w:r w:rsidR="005859D4" w:rsidRPr="005859D4">
        <w:rPr>
          <w:rFonts w:ascii="Arial" w:hAnsi="Arial" w:cs="Arial"/>
          <w:b/>
          <w:color w:val="FF0000"/>
          <w:sz w:val="20"/>
          <w:szCs w:val="20"/>
          <w:lang w:val="en-GB"/>
        </w:rPr>
        <w:t>(Demographics to be noted by the Interviewer on paper, before recording)</w:t>
      </w:r>
    </w:p>
    <w:p w14:paraId="01A555AE" w14:textId="77777777" w:rsidR="005147C3" w:rsidRPr="009050AD" w:rsidRDefault="005147C3" w:rsidP="005147C3">
      <w:pPr>
        <w:rPr>
          <w:rFonts w:ascii="Arial" w:hAnsi="Arial" w:cs="Arial"/>
          <w:sz w:val="20"/>
          <w:szCs w:val="20"/>
          <w:lang w:val="en-GB"/>
        </w:rPr>
      </w:pPr>
    </w:p>
    <w:p w14:paraId="3ED49D59" w14:textId="77777777" w:rsidR="005147C3" w:rsidRPr="009050AD" w:rsidRDefault="005147C3" w:rsidP="005147C3">
      <w:pPr>
        <w:rPr>
          <w:rFonts w:ascii="Arial" w:hAnsi="Arial" w:cs="Arial"/>
          <w:sz w:val="20"/>
          <w:szCs w:val="20"/>
          <w:lang w:val="en-GB"/>
        </w:rPr>
      </w:pPr>
    </w:p>
    <w:p w14:paraId="0C67A72C" w14:textId="75EF8B16" w:rsidR="008F0F8F" w:rsidRDefault="0081076C" w:rsidP="005147C3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7</w:t>
      </w:r>
      <w:r w:rsidR="005147C3" w:rsidRPr="009050AD">
        <w:rPr>
          <w:rFonts w:ascii="Arial" w:hAnsi="Arial" w:cs="Arial"/>
          <w:b/>
          <w:sz w:val="20"/>
          <w:szCs w:val="20"/>
          <w:lang w:val="en-GB"/>
        </w:rPr>
        <w:t xml:space="preserve">. How long have you been a member of the Ront and Bont Route? </w:t>
      </w:r>
    </w:p>
    <w:p w14:paraId="7F8506A4" w14:textId="77777777" w:rsidR="005A0086" w:rsidRDefault="005A0086" w:rsidP="005147C3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</w:p>
    <w:p w14:paraId="08E473F8" w14:textId="2DD5B5E3" w:rsidR="005147C3" w:rsidRDefault="0081076C" w:rsidP="007C2D46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8</w:t>
      </w:r>
      <w:r w:rsidR="005147C3" w:rsidRPr="009050AD">
        <w:rPr>
          <w:rFonts w:ascii="Arial" w:hAnsi="Arial" w:cs="Arial"/>
          <w:b/>
          <w:sz w:val="20"/>
          <w:szCs w:val="20"/>
          <w:lang w:val="en-GB"/>
        </w:rPr>
        <w:t xml:space="preserve">. What services do you offer in the Ront and Bont route? </w:t>
      </w:r>
    </w:p>
    <w:p w14:paraId="7AAF8094" w14:textId="77777777" w:rsidR="00C2135D" w:rsidRPr="00A775DA" w:rsidRDefault="00C2135D" w:rsidP="007C2D46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</w:p>
    <w:p w14:paraId="2FAE1B4C" w14:textId="39E4BA08" w:rsidR="00882402" w:rsidRDefault="0081076C" w:rsidP="007C2D46">
      <w:pPr>
        <w:tabs>
          <w:tab w:val="left" w:pos="1740"/>
        </w:tabs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9</w:t>
      </w:r>
      <w:r w:rsidR="009050AD" w:rsidRPr="00A775DA"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="007C2D46">
        <w:rPr>
          <w:rFonts w:ascii="Arial" w:hAnsi="Arial" w:cs="Arial"/>
          <w:b/>
          <w:bCs/>
          <w:sz w:val="20"/>
          <w:szCs w:val="20"/>
          <w:lang w:val="en-GB"/>
        </w:rPr>
        <w:t>Does your business have any employee’s</w:t>
      </w:r>
      <w:r w:rsidR="00882402" w:rsidRPr="00882402">
        <w:rPr>
          <w:rFonts w:ascii="Arial" w:hAnsi="Arial" w:cs="Arial"/>
          <w:b/>
          <w:bCs/>
          <w:sz w:val="20"/>
          <w:szCs w:val="20"/>
          <w:lang w:val="en-GB"/>
        </w:rPr>
        <w:t xml:space="preserve"> business</w:t>
      </w:r>
      <w:r w:rsidR="00585CCB">
        <w:rPr>
          <w:rFonts w:ascii="Arial" w:hAnsi="Arial" w:cs="Arial"/>
          <w:b/>
          <w:bCs/>
          <w:sz w:val="20"/>
          <w:szCs w:val="20"/>
          <w:lang w:val="en-GB"/>
        </w:rPr>
        <w:t xml:space="preserve">? </w:t>
      </w:r>
      <w:r w:rsidR="007C2D46">
        <w:rPr>
          <w:rFonts w:ascii="Arial" w:hAnsi="Arial" w:cs="Arial"/>
          <w:b/>
          <w:bCs/>
          <w:sz w:val="20"/>
          <w:szCs w:val="20"/>
          <w:lang w:val="en-GB"/>
        </w:rPr>
        <w:t xml:space="preserve">If yes, How many? </w:t>
      </w:r>
    </w:p>
    <w:p w14:paraId="16C19FF2" w14:textId="77777777" w:rsidR="00C2135D" w:rsidRDefault="00C2135D" w:rsidP="007C2D46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</w:p>
    <w:p w14:paraId="455A0C00" w14:textId="1D21D4FE" w:rsidR="00F13317" w:rsidRDefault="00585CCB" w:rsidP="005147C3">
      <w:pPr>
        <w:tabs>
          <w:tab w:val="left" w:pos="1740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7C2D46">
        <w:rPr>
          <w:rFonts w:ascii="Arial" w:hAnsi="Arial" w:cs="Arial"/>
          <w:b/>
          <w:sz w:val="20"/>
          <w:szCs w:val="20"/>
          <w:lang w:val="en-GB"/>
        </w:rPr>
        <w:t>10.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="00C2135D">
        <w:rPr>
          <w:rFonts w:ascii="Arial" w:hAnsi="Arial" w:cs="Arial"/>
          <w:b/>
          <w:bCs/>
          <w:sz w:val="20"/>
          <w:szCs w:val="20"/>
          <w:lang w:val="en-GB"/>
        </w:rPr>
        <w:t xml:space="preserve">what is the </w:t>
      </w:r>
      <w:r w:rsidRPr="00882402">
        <w:rPr>
          <w:rFonts w:ascii="Arial" w:hAnsi="Arial" w:cs="Arial"/>
          <w:b/>
          <w:bCs/>
          <w:sz w:val="20"/>
          <w:szCs w:val="20"/>
          <w:lang w:val="en-GB"/>
        </w:rPr>
        <w:t>employme</w:t>
      </w:r>
      <w:r>
        <w:rPr>
          <w:rFonts w:ascii="Arial" w:hAnsi="Arial" w:cs="Arial"/>
          <w:b/>
          <w:bCs/>
          <w:sz w:val="20"/>
          <w:szCs w:val="20"/>
          <w:lang w:val="en-GB"/>
        </w:rPr>
        <w:t>nt condition</w:t>
      </w:r>
      <w:r w:rsidR="00C2135D">
        <w:rPr>
          <w:rFonts w:ascii="Arial" w:hAnsi="Arial" w:cs="Arial"/>
          <w:b/>
          <w:bCs/>
          <w:sz w:val="20"/>
          <w:szCs w:val="20"/>
          <w:lang w:val="en-GB"/>
        </w:rPr>
        <w:t>(</w:t>
      </w:r>
      <w:r>
        <w:rPr>
          <w:rFonts w:ascii="Arial" w:hAnsi="Arial" w:cs="Arial"/>
          <w:b/>
          <w:bCs/>
          <w:sz w:val="20"/>
          <w:szCs w:val="20"/>
          <w:lang w:val="en-GB"/>
        </w:rPr>
        <w:t>s</w:t>
      </w:r>
      <w:r w:rsidR="00C2135D">
        <w:rPr>
          <w:rFonts w:ascii="Arial" w:hAnsi="Arial" w:cs="Arial"/>
          <w:b/>
          <w:bCs/>
          <w:sz w:val="20"/>
          <w:szCs w:val="20"/>
          <w:lang w:val="en-GB"/>
        </w:rPr>
        <w:t>) in terms of permanency or temporal work</w:t>
      </w:r>
      <w:r w:rsidRPr="00882402">
        <w:rPr>
          <w:rFonts w:ascii="Arial" w:hAnsi="Arial" w:cs="Arial"/>
          <w:b/>
          <w:bCs/>
          <w:sz w:val="20"/>
          <w:szCs w:val="20"/>
          <w:lang w:val="en-GB"/>
        </w:rPr>
        <w:t xml:space="preserve">? </w:t>
      </w:r>
    </w:p>
    <w:p w14:paraId="35F4D217" w14:textId="77777777" w:rsidR="00C2135D" w:rsidRPr="00C2135D" w:rsidRDefault="00C2135D" w:rsidP="005147C3">
      <w:pPr>
        <w:tabs>
          <w:tab w:val="left" w:pos="1740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6FD36AF" w14:textId="2A21E687" w:rsidR="005E5632" w:rsidRDefault="00585CCB" w:rsidP="00C2135D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11</w:t>
      </w:r>
      <w:r w:rsidR="005E5632" w:rsidRPr="00C758CE">
        <w:rPr>
          <w:rFonts w:ascii="Arial" w:hAnsi="Arial" w:cs="Arial"/>
          <w:b/>
          <w:sz w:val="20"/>
          <w:szCs w:val="20"/>
          <w:lang w:val="en-GB"/>
        </w:rPr>
        <w:t>. Plea</w:t>
      </w:r>
      <w:r w:rsidR="00C2135D">
        <w:rPr>
          <w:rFonts w:ascii="Arial" w:hAnsi="Arial" w:cs="Arial"/>
          <w:b/>
          <w:sz w:val="20"/>
          <w:szCs w:val="20"/>
          <w:lang w:val="en-GB"/>
        </w:rPr>
        <w:t>se provide</w:t>
      </w:r>
      <w:r w:rsidR="005E5632" w:rsidRPr="00C758CE">
        <w:rPr>
          <w:rFonts w:ascii="Arial" w:hAnsi="Arial" w:cs="Arial"/>
          <w:b/>
          <w:sz w:val="20"/>
          <w:szCs w:val="20"/>
          <w:lang w:val="en-GB"/>
        </w:rPr>
        <w:t xml:space="preserve"> the reason</w:t>
      </w:r>
      <w:r w:rsidR="00C2135D">
        <w:rPr>
          <w:rFonts w:ascii="Arial" w:hAnsi="Arial" w:cs="Arial"/>
          <w:b/>
          <w:sz w:val="20"/>
          <w:szCs w:val="20"/>
          <w:lang w:val="en-GB"/>
        </w:rPr>
        <w:t xml:space="preserve"> (</w:t>
      </w:r>
      <w:r w:rsidR="005E5632" w:rsidRPr="00C758CE">
        <w:rPr>
          <w:rFonts w:ascii="Arial" w:hAnsi="Arial" w:cs="Arial"/>
          <w:b/>
          <w:sz w:val="20"/>
          <w:szCs w:val="20"/>
          <w:lang w:val="en-GB"/>
        </w:rPr>
        <w:t>s</w:t>
      </w:r>
      <w:r w:rsidR="00C2135D">
        <w:rPr>
          <w:rFonts w:ascii="Arial" w:hAnsi="Arial" w:cs="Arial"/>
          <w:b/>
          <w:sz w:val="20"/>
          <w:szCs w:val="20"/>
          <w:lang w:val="en-GB"/>
        </w:rPr>
        <w:t>)</w:t>
      </w:r>
      <w:r w:rsidR="005E5632" w:rsidRPr="00C758CE">
        <w:rPr>
          <w:rFonts w:ascii="Arial" w:hAnsi="Arial" w:cs="Arial"/>
          <w:b/>
          <w:sz w:val="20"/>
          <w:szCs w:val="20"/>
          <w:lang w:val="en-GB"/>
        </w:rPr>
        <w:t xml:space="preserve"> why you joined </w:t>
      </w:r>
      <w:r w:rsidR="00C2135D">
        <w:rPr>
          <w:rFonts w:ascii="Arial" w:hAnsi="Arial" w:cs="Arial"/>
          <w:b/>
          <w:sz w:val="20"/>
          <w:szCs w:val="20"/>
          <w:lang w:val="en-GB"/>
        </w:rPr>
        <w:t xml:space="preserve">the Ront and Bont route? </w:t>
      </w:r>
    </w:p>
    <w:p w14:paraId="24B3378A" w14:textId="77777777" w:rsidR="00C2135D" w:rsidRDefault="00C2135D" w:rsidP="00C2135D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</w:p>
    <w:p w14:paraId="12E19D6F" w14:textId="77777777" w:rsidR="00C2135D" w:rsidRDefault="00C2135D" w:rsidP="005147C3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</w:p>
    <w:p w14:paraId="58561AEF" w14:textId="77777777" w:rsidR="00C2135D" w:rsidRDefault="00C2135D" w:rsidP="005147C3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</w:p>
    <w:p w14:paraId="769588D3" w14:textId="74616B16" w:rsidR="00C758CE" w:rsidRDefault="00C758CE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  <w:r w:rsidRPr="009050AD">
        <w:rPr>
          <w:rFonts w:ascii="Arial" w:hAnsi="Arial" w:cs="Arial"/>
          <w:b/>
          <w:bCs/>
          <w:noProof/>
          <w:sz w:val="20"/>
          <w:szCs w:val="20"/>
          <w:lang w:val="en-ZA" w:eastAsia="en-Z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90ABDE" wp14:editId="261E0B4A">
                <wp:simplePos x="0" y="0"/>
                <wp:positionH relativeFrom="margin">
                  <wp:posOffset>-333375</wp:posOffset>
                </wp:positionH>
                <wp:positionV relativeFrom="paragraph">
                  <wp:posOffset>308610</wp:posOffset>
                </wp:positionV>
                <wp:extent cx="6677025" cy="266700"/>
                <wp:effectExtent l="0" t="0" r="2857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025" cy="2667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689529" w14:textId="77777777" w:rsidR="00DB5C3C" w:rsidRPr="007F7B45" w:rsidRDefault="00DB5C3C" w:rsidP="00C758CE">
                            <w:pPr>
                              <w:rPr>
                                <w:b/>
                                <w:lang w:val="en-ZA"/>
                              </w:rPr>
                            </w:pPr>
                            <w:r w:rsidRPr="007F7B45">
                              <w:rPr>
                                <w:b/>
                                <w:lang w:val="en-ZA"/>
                              </w:rPr>
                              <w:t xml:space="preserve">Section 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>B</w:t>
                            </w:r>
                            <w:r w:rsidRPr="007F7B45">
                              <w:rPr>
                                <w:b/>
                                <w:lang w:val="en-ZA"/>
                              </w:rPr>
                              <w:t>: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 xml:space="preserve"> COVID-19 impact on the route</w:t>
                            </w:r>
                          </w:p>
                          <w:p w14:paraId="462EEB82" w14:textId="77777777" w:rsidR="00DB5C3C" w:rsidRDefault="00DB5C3C" w:rsidP="00C758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0ABDE" id="Text Box 6" o:spid="_x0000_s1028" type="#_x0000_t202" style="position:absolute;margin-left:-26.25pt;margin-top:24.3pt;width:525.7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" fillcolor="#bdd7ee" strokeweight=".5pt">
                <v:textbox>
                  <w:txbxContent>
                    <w:p w14:paraId="0B689529" w14:textId="77777777" w:rsidR="00DB5C3C" w:rsidRPr="007F7B45" w:rsidRDefault="00DB5C3C" w:rsidP="00C758CE">
                      <w:pPr>
                        <w:rPr>
                          <w:b/>
                          <w:lang w:val="en-ZA"/>
                        </w:rPr>
                      </w:pPr>
                      <w:r w:rsidRPr="007F7B45">
                        <w:rPr>
                          <w:b/>
                          <w:lang w:val="en-ZA"/>
                        </w:rPr>
                        <w:t xml:space="preserve">Section </w:t>
                      </w:r>
                      <w:r>
                        <w:rPr>
                          <w:b/>
                          <w:lang w:val="en-ZA"/>
                        </w:rPr>
                        <w:t>B</w:t>
                      </w:r>
                      <w:r w:rsidRPr="007F7B45">
                        <w:rPr>
                          <w:b/>
                          <w:lang w:val="en-ZA"/>
                        </w:rPr>
                        <w:t>:</w:t>
                      </w:r>
                      <w:r>
                        <w:rPr>
                          <w:b/>
                          <w:lang w:val="en-ZA"/>
                        </w:rPr>
                        <w:t xml:space="preserve"> COVID-19 impact on the route</w:t>
                      </w:r>
                    </w:p>
                    <w:p w14:paraId="462EEB82" w14:textId="77777777" w:rsidR="00DB5C3C" w:rsidRDefault="00DB5C3C" w:rsidP="00C758CE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sz w:val="20"/>
          <w:szCs w:val="20"/>
          <w:lang w:val="en-GB"/>
        </w:rPr>
        <w:t>____________________________________________________________________________________</w:t>
      </w:r>
    </w:p>
    <w:p w14:paraId="61AEF3AC" w14:textId="77777777" w:rsidR="0066294B" w:rsidRDefault="0066294B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</w:p>
    <w:p w14:paraId="0FC6F26B" w14:textId="77777777" w:rsidR="00C758CE" w:rsidRDefault="00C758CE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</w:p>
    <w:p w14:paraId="5E4E99AF" w14:textId="77777777" w:rsidR="00C758CE" w:rsidRDefault="00C758CE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</w:p>
    <w:p w14:paraId="3F5B3B7F" w14:textId="01968199" w:rsidR="00585CCB" w:rsidRDefault="00882402" w:rsidP="00C2135D">
      <w:pPr>
        <w:tabs>
          <w:tab w:val="left" w:pos="1740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882402">
        <w:rPr>
          <w:rFonts w:ascii="Arial" w:hAnsi="Arial" w:cs="Arial"/>
          <w:b/>
          <w:sz w:val="20"/>
          <w:szCs w:val="20"/>
          <w:lang w:val="en-GB"/>
        </w:rPr>
        <w:t>1</w:t>
      </w:r>
      <w:r w:rsidR="00C2135D">
        <w:rPr>
          <w:rFonts w:ascii="Arial" w:hAnsi="Arial" w:cs="Arial"/>
          <w:b/>
          <w:sz w:val="20"/>
          <w:szCs w:val="20"/>
          <w:lang w:val="en-GB"/>
        </w:rPr>
        <w:t>2</w:t>
      </w:r>
      <w:r w:rsidRPr="00882402"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Pr="00882402">
        <w:rPr>
          <w:rFonts w:ascii="Arial" w:hAnsi="Arial" w:cs="Arial"/>
          <w:b/>
          <w:bCs/>
          <w:sz w:val="20"/>
          <w:szCs w:val="20"/>
          <w:lang w:val="en-GB"/>
        </w:rPr>
        <w:t>How has the COVID-19 pandemic impacted your business</w:t>
      </w:r>
      <w:r>
        <w:rPr>
          <w:rFonts w:ascii="Arial" w:hAnsi="Arial" w:cs="Arial"/>
          <w:b/>
          <w:bCs/>
          <w:sz w:val="20"/>
          <w:szCs w:val="20"/>
          <w:lang w:val="en-GB"/>
        </w:rPr>
        <w:t xml:space="preserve">? </w:t>
      </w:r>
    </w:p>
    <w:p w14:paraId="271A9DEF" w14:textId="05F6761F" w:rsidR="00FF1D5A" w:rsidRDefault="00FF1D5A" w:rsidP="00C2135D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1</w:t>
      </w:r>
      <w:r w:rsidR="00585CCB">
        <w:rPr>
          <w:rFonts w:ascii="Arial" w:hAnsi="Arial" w:cs="Arial"/>
          <w:b/>
          <w:bCs/>
          <w:sz w:val="20"/>
          <w:szCs w:val="20"/>
          <w:lang w:val="en-GB"/>
        </w:rPr>
        <w:t>4</w:t>
      </w:r>
      <w:r w:rsidRPr="00B1682D">
        <w:rPr>
          <w:rFonts w:ascii="Arial" w:hAnsi="Arial" w:cs="Arial"/>
          <w:b/>
          <w:bCs/>
          <w:sz w:val="20"/>
          <w:szCs w:val="20"/>
          <w:lang w:val="en-GB"/>
        </w:rPr>
        <w:t xml:space="preserve">. Since the outbreak of the pandemic in March 2020, how many clients, on average, do you get per week? </w:t>
      </w:r>
    </w:p>
    <w:p w14:paraId="0E7B252C" w14:textId="0F11251D" w:rsidR="00FF1D5A" w:rsidRPr="00882402" w:rsidRDefault="00B1682D" w:rsidP="00A063B9">
      <w:pPr>
        <w:pStyle w:val="NormalWeb"/>
        <w:jc w:val="both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1</w:t>
      </w:r>
      <w:r w:rsidR="00585CCB">
        <w:rPr>
          <w:rFonts w:ascii="Arial" w:hAnsi="Arial" w:cs="Arial"/>
          <w:b/>
          <w:sz w:val="20"/>
          <w:szCs w:val="20"/>
          <w:lang w:val="en-GB"/>
        </w:rPr>
        <w:t>5</w:t>
      </w:r>
      <w:r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Pr="00B1682D">
        <w:rPr>
          <w:rFonts w:ascii="Arial" w:hAnsi="Arial" w:cs="Arial"/>
          <w:b/>
          <w:bCs/>
          <w:sz w:val="20"/>
          <w:szCs w:val="20"/>
          <w:lang w:val="en-GB"/>
        </w:rPr>
        <w:t xml:space="preserve">Are there any changes that you have had to implement in your business due to the pandemic? If yes, kindly elaborate. </w:t>
      </w:r>
    </w:p>
    <w:p w14:paraId="3888E9BA" w14:textId="46F08250" w:rsidR="00B1682D" w:rsidRPr="00B1682D" w:rsidRDefault="00B1682D" w:rsidP="00A063B9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B1682D">
        <w:rPr>
          <w:rFonts w:ascii="Arial" w:hAnsi="Arial" w:cs="Arial"/>
          <w:b/>
          <w:sz w:val="20"/>
          <w:szCs w:val="20"/>
          <w:lang w:val="en-GB"/>
        </w:rPr>
        <w:lastRenderedPageBreak/>
        <w:t>1</w:t>
      </w:r>
      <w:r w:rsidR="00585CCB">
        <w:rPr>
          <w:rFonts w:ascii="Arial" w:hAnsi="Arial" w:cs="Arial"/>
          <w:b/>
          <w:sz w:val="20"/>
          <w:szCs w:val="20"/>
          <w:lang w:val="en-GB"/>
        </w:rPr>
        <w:t>6</w:t>
      </w:r>
      <w:r w:rsidRPr="00B1682D"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Pr="00B1682D">
        <w:rPr>
          <w:rFonts w:ascii="Arial" w:hAnsi="Arial" w:cs="Arial"/>
          <w:b/>
          <w:bCs/>
          <w:sz w:val="20"/>
          <w:szCs w:val="20"/>
          <w:lang w:val="en-GB"/>
        </w:rPr>
        <w:t xml:space="preserve">What are some of the traits or characteristics </w:t>
      </w:r>
      <w:r>
        <w:rPr>
          <w:rFonts w:ascii="Arial" w:hAnsi="Arial" w:cs="Arial"/>
          <w:b/>
          <w:bCs/>
          <w:sz w:val="20"/>
          <w:szCs w:val="20"/>
          <w:lang w:val="en-GB"/>
        </w:rPr>
        <w:t xml:space="preserve">you can provide </w:t>
      </w:r>
      <w:r w:rsidRPr="00B1682D">
        <w:rPr>
          <w:rFonts w:ascii="Arial" w:hAnsi="Arial" w:cs="Arial"/>
          <w:b/>
          <w:bCs/>
          <w:sz w:val="20"/>
          <w:szCs w:val="20"/>
          <w:lang w:val="en-GB"/>
        </w:rPr>
        <w:t xml:space="preserve">of the tourists visiting your business during the pandemic? </w:t>
      </w:r>
    </w:p>
    <w:p w14:paraId="777B46CE" w14:textId="77777777" w:rsidR="00882402" w:rsidRPr="00B1682D" w:rsidRDefault="00F366AD" w:rsidP="00B1682D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 w:rsidRPr="009050AD">
        <w:rPr>
          <w:rFonts w:ascii="Arial" w:hAnsi="Arial" w:cs="Arial"/>
          <w:b/>
          <w:bCs/>
          <w:noProof/>
          <w:sz w:val="20"/>
          <w:szCs w:val="20"/>
          <w:lang w:val="en-ZA" w:eastAsia="en-Z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A3CCBB" wp14:editId="4BF205C6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677025" cy="2667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025" cy="2667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CFF5B1" w14:textId="77777777" w:rsidR="00DB5C3C" w:rsidRPr="007F7B45" w:rsidRDefault="00DB5C3C" w:rsidP="00F366AD">
                            <w:pPr>
                              <w:rPr>
                                <w:b/>
                                <w:lang w:val="en-ZA"/>
                              </w:rPr>
                            </w:pPr>
                            <w:r w:rsidRPr="007F7B45">
                              <w:rPr>
                                <w:b/>
                                <w:lang w:val="en-ZA"/>
                              </w:rPr>
                              <w:t xml:space="preserve">Section 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>C</w:t>
                            </w:r>
                            <w:r w:rsidRPr="007F7B45">
                              <w:rPr>
                                <w:b/>
                                <w:lang w:val="en-ZA"/>
                              </w:rPr>
                              <w:t>: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 xml:space="preserve"> COVID-19 compliance/ rules and regulations</w:t>
                            </w:r>
                          </w:p>
                          <w:p w14:paraId="03115CF3" w14:textId="77777777" w:rsidR="00DB5C3C" w:rsidRDefault="00DB5C3C" w:rsidP="00F366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CCBB" id="Text Box 2" o:spid="_x0000_s1029" type="#_x0000_t202" style="position:absolute;margin-left:0;margin-top:-.05pt;width:525.7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" fillcolor="#bdd7ee" strokeweight=".5pt">
                <v:textbox>
                  <w:txbxContent>
                    <w:p w14:paraId="56CFF5B1" w14:textId="77777777" w:rsidR="00DB5C3C" w:rsidRPr="007F7B45" w:rsidRDefault="00DB5C3C" w:rsidP="00F366AD">
                      <w:pPr>
                        <w:rPr>
                          <w:b/>
                          <w:lang w:val="en-ZA"/>
                        </w:rPr>
                      </w:pPr>
                      <w:r w:rsidRPr="007F7B45">
                        <w:rPr>
                          <w:b/>
                          <w:lang w:val="en-ZA"/>
                        </w:rPr>
                        <w:t xml:space="preserve">Section </w:t>
                      </w:r>
                      <w:r>
                        <w:rPr>
                          <w:b/>
                          <w:lang w:val="en-ZA"/>
                        </w:rPr>
                        <w:t>C</w:t>
                      </w:r>
                      <w:r w:rsidRPr="007F7B45">
                        <w:rPr>
                          <w:b/>
                          <w:lang w:val="en-ZA"/>
                        </w:rPr>
                        <w:t>:</w:t>
                      </w:r>
                      <w:r>
                        <w:rPr>
                          <w:b/>
                          <w:lang w:val="en-ZA"/>
                        </w:rPr>
                        <w:t xml:space="preserve"> COVID-19 compliance/ rules and regulations</w:t>
                      </w:r>
                    </w:p>
                    <w:p w14:paraId="03115CF3" w14:textId="77777777" w:rsidR="00DB5C3C" w:rsidRDefault="00DB5C3C" w:rsidP="00F366AD"/>
                  </w:txbxContent>
                </v:textbox>
                <w10:wrap anchorx="margin"/>
              </v:shape>
            </w:pict>
          </mc:Fallback>
        </mc:AlternateContent>
      </w:r>
    </w:p>
    <w:p w14:paraId="4F583C8E" w14:textId="77777777" w:rsidR="00882402" w:rsidRDefault="00882402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</w:p>
    <w:p w14:paraId="4265AA72" w14:textId="28532178" w:rsidR="00F9729C" w:rsidRDefault="00F366AD" w:rsidP="00F366AD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F366AD">
        <w:rPr>
          <w:rFonts w:ascii="Arial" w:hAnsi="Arial" w:cs="Arial"/>
          <w:b/>
          <w:sz w:val="20"/>
          <w:szCs w:val="20"/>
          <w:lang w:val="en-GB"/>
        </w:rPr>
        <w:t>1</w:t>
      </w:r>
      <w:r w:rsidR="00585CCB">
        <w:rPr>
          <w:rFonts w:ascii="Arial" w:hAnsi="Arial" w:cs="Arial"/>
          <w:b/>
          <w:sz w:val="20"/>
          <w:szCs w:val="20"/>
          <w:lang w:val="en-GB"/>
        </w:rPr>
        <w:t>7</w:t>
      </w:r>
      <w:r w:rsidRPr="00F366AD"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>Are you are aware</w:t>
      </w:r>
      <w:r w:rsidR="00A063B9">
        <w:rPr>
          <w:rFonts w:ascii="Arial" w:hAnsi="Arial" w:cs="Arial"/>
          <w:b/>
          <w:bCs/>
          <w:sz w:val="20"/>
          <w:szCs w:val="20"/>
          <w:lang w:val="en-GB"/>
        </w:rPr>
        <w:t xml:space="preserve"> governments’</w:t>
      </w:r>
      <w:r w:rsidRPr="00F366AD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A063B9">
        <w:rPr>
          <w:rFonts w:ascii="Arial" w:hAnsi="Arial" w:cs="Arial"/>
          <w:b/>
          <w:bCs/>
          <w:sz w:val="20"/>
          <w:szCs w:val="20"/>
          <w:lang w:val="en-GB"/>
        </w:rPr>
        <w:t>COVID-19 prevention measures for</w:t>
      </w:r>
      <w:r w:rsidR="00F9729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 xml:space="preserve">people and </w:t>
      </w:r>
      <w:r w:rsidR="00F9729C">
        <w:rPr>
          <w:rFonts w:ascii="Arial" w:hAnsi="Arial" w:cs="Arial"/>
          <w:b/>
          <w:bCs/>
          <w:sz w:val="20"/>
          <w:szCs w:val="20"/>
          <w:lang w:val="en-GB"/>
        </w:rPr>
        <w:t>business</w:t>
      </w:r>
      <w:r w:rsidR="00A063B9">
        <w:rPr>
          <w:rFonts w:ascii="Arial" w:hAnsi="Arial" w:cs="Arial"/>
          <w:b/>
          <w:bCs/>
          <w:sz w:val="20"/>
          <w:szCs w:val="20"/>
          <w:lang w:val="en-GB"/>
        </w:rPr>
        <w:t>es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 xml:space="preserve"> alike</w:t>
      </w:r>
      <w:r w:rsidRPr="00F366AD">
        <w:rPr>
          <w:rFonts w:ascii="Arial" w:hAnsi="Arial" w:cs="Arial"/>
          <w:b/>
          <w:bCs/>
          <w:sz w:val="20"/>
          <w:szCs w:val="20"/>
          <w:lang w:val="en-GB"/>
        </w:rPr>
        <w:t xml:space="preserve">? 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>Can you name a few?</w:t>
      </w:r>
    </w:p>
    <w:p w14:paraId="5A0FACED" w14:textId="3B45468F" w:rsidR="007B6FA4" w:rsidRDefault="00F366AD" w:rsidP="007B6FA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1</w:t>
      </w:r>
      <w:r w:rsidR="00585CCB">
        <w:rPr>
          <w:rFonts w:ascii="Arial" w:hAnsi="Arial" w:cs="Arial"/>
          <w:b/>
          <w:bCs/>
          <w:sz w:val="20"/>
          <w:szCs w:val="20"/>
          <w:lang w:val="en-GB"/>
        </w:rPr>
        <w:t>8</w:t>
      </w:r>
      <w:r>
        <w:rPr>
          <w:rFonts w:ascii="Arial" w:hAnsi="Arial" w:cs="Arial"/>
          <w:b/>
          <w:bCs/>
          <w:sz w:val="20"/>
          <w:szCs w:val="20"/>
          <w:lang w:val="en-GB"/>
        </w:rPr>
        <w:t xml:space="preserve">. 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>Would you say that your business is compliant</w:t>
      </w:r>
      <w:r w:rsidR="007B2062">
        <w:rPr>
          <w:rFonts w:ascii="Arial" w:hAnsi="Arial" w:cs="Arial"/>
          <w:b/>
          <w:bCs/>
          <w:sz w:val="20"/>
          <w:szCs w:val="20"/>
          <w:lang w:val="en-GB"/>
        </w:rPr>
        <w:t xml:space="preserve"> in terms of these regulations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 xml:space="preserve">? </w:t>
      </w:r>
      <w:r w:rsidR="00DB5C3C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Pr="00F366AD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</w:p>
    <w:p w14:paraId="0D147C5B" w14:textId="1034F109" w:rsidR="00F9729C" w:rsidRDefault="00F9729C" w:rsidP="007B6FA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 xml:space="preserve">19. Do you think ensuring COVID-19 prevention compliance will yield any positive outcomes for your business? </w:t>
      </w:r>
    </w:p>
    <w:p w14:paraId="17CA76E1" w14:textId="77777777" w:rsidR="007B6FA4" w:rsidRDefault="00F9729C" w:rsidP="007B6FA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20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>. Have you been vaccinated yet?</w:t>
      </w:r>
    </w:p>
    <w:p w14:paraId="2CE069CA" w14:textId="77777777" w:rsidR="007B6FA4" w:rsidRDefault="00F9729C" w:rsidP="007B6FA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21</w:t>
      </w:r>
      <w:r w:rsidR="005E62C3">
        <w:rPr>
          <w:rFonts w:ascii="Arial" w:hAnsi="Arial" w:cs="Arial"/>
          <w:b/>
          <w:bCs/>
          <w:sz w:val="20"/>
          <w:szCs w:val="20"/>
          <w:lang w:val="en-GB"/>
        </w:rPr>
        <w:t xml:space="preserve">. If not, do you intend on getting vaccinated in the future? </w:t>
      </w:r>
    </w:p>
    <w:p w14:paraId="58B896F9" w14:textId="13D6A764" w:rsidR="00C521E4" w:rsidRDefault="00F9729C" w:rsidP="007B6FA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22</w:t>
      </w:r>
      <w:r w:rsidR="00C521E4">
        <w:rPr>
          <w:rFonts w:ascii="Arial" w:hAnsi="Arial" w:cs="Arial"/>
          <w:b/>
          <w:bCs/>
          <w:sz w:val="20"/>
          <w:szCs w:val="20"/>
          <w:lang w:val="en-GB"/>
        </w:rPr>
        <w:t xml:space="preserve">. If the answer on Q:20 is no, can you perhaps share any reasons why you do not wish to vaccinate? </w:t>
      </w:r>
    </w:p>
    <w:p w14:paraId="6E52B13B" w14:textId="62F642A5" w:rsidR="005E62C3" w:rsidRDefault="00F9729C" w:rsidP="00F366AD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23</w:t>
      </w:r>
      <w:r w:rsidR="00C521E4">
        <w:rPr>
          <w:rFonts w:ascii="Arial" w:hAnsi="Arial" w:cs="Arial"/>
          <w:b/>
          <w:bCs/>
          <w:sz w:val="20"/>
          <w:szCs w:val="20"/>
          <w:lang w:val="en-GB"/>
        </w:rPr>
        <w:t xml:space="preserve">. If the answer on Q:20 is yes, can you perhaps share any reasons why you have considered vaccinating?  </w:t>
      </w:r>
    </w:p>
    <w:p w14:paraId="3490BA4D" w14:textId="77777777" w:rsidR="00F366AD" w:rsidRPr="00F366AD" w:rsidRDefault="00F366AD" w:rsidP="00F366AD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9050AD">
        <w:rPr>
          <w:rFonts w:ascii="Arial" w:hAnsi="Arial" w:cs="Arial"/>
          <w:b/>
          <w:bCs/>
          <w:noProof/>
          <w:sz w:val="20"/>
          <w:szCs w:val="20"/>
          <w:lang w:val="en-ZA" w:eastAsia="en-Z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ED46B60" wp14:editId="562811A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677025" cy="2667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025" cy="2667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A63C44" w14:textId="77777777" w:rsidR="00DB5C3C" w:rsidRPr="007F7B45" w:rsidRDefault="00DB5C3C" w:rsidP="00F366AD">
                            <w:pPr>
                              <w:rPr>
                                <w:b/>
                                <w:lang w:val="en-ZA"/>
                              </w:rPr>
                            </w:pPr>
                            <w:r w:rsidRPr="007F7B45">
                              <w:rPr>
                                <w:b/>
                                <w:lang w:val="en-ZA"/>
                              </w:rPr>
                              <w:t xml:space="preserve">Section 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>D</w:t>
                            </w:r>
                            <w:r w:rsidRPr="007F7B45">
                              <w:rPr>
                                <w:b/>
                                <w:lang w:val="en-ZA"/>
                              </w:rPr>
                              <w:t>: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 xml:space="preserve"> Support systems during COVID-19</w:t>
                            </w:r>
                          </w:p>
                          <w:p w14:paraId="0162CCF5" w14:textId="77777777" w:rsidR="00DB5C3C" w:rsidRDefault="00DB5C3C" w:rsidP="00F366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46B60" id="Text Box 3" o:spid="_x0000_s1030" type="#_x0000_t202" style="position:absolute;left:0;text-align:left;margin-left:0;margin-top:0;width:525.7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" fillcolor="#bdd7ee" strokeweight=".5pt">
                <v:textbox>
                  <w:txbxContent>
                    <w:p w14:paraId="21A63C44" w14:textId="77777777" w:rsidR="00DB5C3C" w:rsidRPr="007F7B45" w:rsidRDefault="00DB5C3C" w:rsidP="00F366AD">
                      <w:pPr>
                        <w:rPr>
                          <w:b/>
                          <w:lang w:val="en-ZA"/>
                        </w:rPr>
                      </w:pPr>
                      <w:r w:rsidRPr="007F7B45">
                        <w:rPr>
                          <w:b/>
                          <w:lang w:val="en-ZA"/>
                        </w:rPr>
                        <w:t xml:space="preserve">Section </w:t>
                      </w:r>
                      <w:r>
                        <w:rPr>
                          <w:b/>
                          <w:lang w:val="en-ZA"/>
                        </w:rPr>
                        <w:t>D</w:t>
                      </w:r>
                      <w:r w:rsidRPr="007F7B45">
                        <w:rPr>
                          <w:b/>
                          <w:lang w:val="en-ZA"/>
                        </w:rPr>
                        <w:t>:</w:t>
                      </w:r>
                      <w:r>
                        <w:rPr>
                          <w:b/>
                          <w:lang w:val="en-ZA"/>
                        </w:rPr>
                        <w:t xml:space="preserve"> Support systems during COVID-19</w:t>
                      </w:r>
                    </w:p>
                    <w:p w14:paraId="0162CCF5" w14:textId="77777777" w:rsidR="00DB5C3C" w:rsidRDefault="00DB5C3C" w:rsidP="00F366AD"/>
                  </w:txbxContent>
                </v:textbox>
                <w10:wrap anchorx="margin"/>
              </v:shape>
            </w:pict>
          </mc:Fallback>
        </mc:AlternateContent>
      </w:r>
    </w:p>
    <w:p w14:paraId="2F47D91E" w14:textId="77777777" w:rsidR="00F366AD" w:rsidRPr="00F366AD" w:rsidRDefault="00F366AD" w:rsidP="00F366AD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10E89A2E" w14:textId="67592AE6" w:rsidR="007B6FA4" w:rsidRDefault="00F9729C" w:rsidP="007B6FA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24</w:t>
      </w:r>
      <w:r w:rsidR="00F366AD" w:rsidRPr="00F366AD">
        <w:rPr>
          <w:rFonts w:ascii="Arial" w:hAnsi="Arial" w:cs="Arial"/>
          <w:b/>
          <w:sz w:val="20"/>
          <w:szCs w:val="20"/>
          <w:lang w:val="en-GB"/>
        </w:rPr>
        <w:t xml:space="preserve">. </w:t>
      </w:r>
      <w:r w:rsidR="00F366AD" w:rsidRPr="00F366AD">
        <w:rPr>
          <w:rFonts w:ascii="Arial" w:hAnsi="Arial" w:cs="Arial"/>
          <w:b/>
          <w:bCs/>
          <w:sz w:val="20"/>
          <w:szCs w:val="20"/>
          <w:lang w:val="en-GB"/>
        </w:rPr>
        <w:t>Have you received any external support during the pandemic?</w:t>
      </w:r>
      <w:r w:rsidR="009307E8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7B6FA4">
        <w:rPr>
          <w:rFonts w:ascii="Arial" w:hAnsi="Arial" w:cs="Arial"/>
          <w:b/>
          <w:bCs/>
          <w:sz w:val="20"/>
          <w:szCs w:val="20"/>
          <w:lang w:val="en-GB"/>
        </w:rPr>
        <w:t>If ye, what kind of support?</w:t>
      </w:r>
    </w:p>
    <w:p w14:paraId="03A1FEC8" w14:textId="77777777" w:rsidR="005859D4" w:rsidRDefault="00F9729C" w:rsidP="005859D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25</w:t>
      </w:r>
      <w:r w:rsidR="00F366AD" w:rsidRPr="00F366AD">
        <w:rPr>
          <w:rFonts w:ascii="Arial" w:hAnsi="Arial" w:cs="Arial"/>
          <w:b/>
          <w:bCs/>
          <w:sz w:val="20"/>
          <w:szCs w:val="20"/>
          <w:lang w:val="en-GB"/>
        </w:rPr>
        <w:t>. If you had an opportunity to request for support from government, what type of support would you require at this stage of the pandemic?</w:t>
      </w:r>
    </w:p>
    <w:p w14:paraId="09B1C2A8" w14:textId="07DEA664" w:rsidR="009307E8" w:rsidRPr="007C2D46" w:rsidRDefault="005859D4" w:rsidP="005859D4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7C2D46">
        <w:rPr>
          <w:rFonts w:ascii="Arial" w:hAnsi="Arial" w:cs="Arial"/>
          <w:b/>
          <w:bCs/>
          <w:sz w:val="20"/>
          <w:szCs w:val="20"/>
          <w:lang w:val="en-GB"/>
        </w:rPr>
        <w:lastRenderedPageBreak/>
        <w:t xml:space="preserve"> </w:t>
      </w:r>
      <w:r w:rsidR="00981E66" w:rsidRPr="007C2D46">
        <w:rPr>
          <w:rFonts w:ascii="Arial" w:hAnsi="Arial" w:cs="Arial"/>
          <w:b/>
          <w:bCs/>
          <w:sz w:val="20"/>
          <w:szCs w:val="20"/>
          <w:lang w:val="en-GB"/>
        </w:rPr>
        <w:t xml:space="preserve">26. How important is the role of government to small community-based tourism business during the pandemic? </w:t>
      </w:r>
    </w:p>
    <w:p w14:paraId="669C487C" w14:textId="1495B35D" w:rsidR="00981E66" w:rsidRDefault="00981E66" w:rsidP="00F366AD">
      <w:pPr>
        <w:pStyle w:val="NormalWeb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4E0EA2FE" w14:textId="78B7F7D3" w:rsidR="00981E66" w:rsidRDefault="00981E66" w:rsidP="00F366AD">
      <w:pPr>
        <w:pStyle w:val="NormalWeb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44AB4A32" w14:textId="7A4A3368" w:rsidR="005859D4" w:rsidRDefault="005859D4" w:rsidP="00F366AD">
      <w:pPr>
        <w:pStyle w:val="NormalWeb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0BA3156B" w14:textId="77777777" w:rsidR="005859D4" w:rsidRPr="00264905" w:rsidRDefault="005859D4" w:rsidP="00F366AD">
      <w:pPr>
        <w:pStyle w:val="NormalWeb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19302ECF" w14:textId="77777777" w:rsidR="00F366AD" w:rsidRDefault="00F366AD" w:rsidP="00F366AD">
      <w:pPr>
        <w:pStyle w:val="NormalWeb"/>
        <w:jc w:val="both"/>
        <w:rPr>
          <w:rFonts w:ascii="Arial" w:hAnsi="Arial" w:cs="Arial"/>
          <w:bCs/>
          <w:sz w:val="20"/>
          <w:szCs w:val="20"/>
          <w:lang w:val="en-GB"/>
        </w:rPr>
      </w:pPr>
      <w:r w:rsidRPr="009050AD">
        <w:rPr>
          <w:rFonts w:ascii="Arial" w:hAnsi="Arial" w:cs="Arial"/>
          <w:b/>
          <w:bCs/>
          <w:noProof/>
          <w:sz w:val="20"/>
          <w:szCs w:val="20"/>
          <w:lang w:val="en-ZA" w:eastAsia="en-Z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3ADE7B" wp14:editId="1F75FD3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677025" cy="266700"/>
                <wp:effectExtent l="0" t="0" r="2857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025" cy="2667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53AD03" w14:textId="2F2BD997" w:rsidR="00DB5C3C" w:rsidRPr="007F7B45" w:rsidRDefault="00DB5C3C" w:rsidP="00F366AD">
                            <w:pPr>
                              <w:rPr>
                                <w:b/>
                                <w:lang w:val="en-ZA"/>
                              </w:rPr>
                            </w:pPr>
                            <w:r w:rsidRPr="007F7B45">
                              <w:rPr>
                                <w:b/>
                                <w:lang w:val="en-ZA"/>
                              </w:rPr>
                              <w:t xml:space="preserve">Section </w:t>
                            </w:r>
                            <w:r>
                              <w:rPr>
                                <w:b/>
                                <w:lang w:val="en-ZA"/>
                              </w:rPr>
                              <w:t>E: The future of the Rond and Bont in the context of COVID-19</w:t>
                            </w:r>
                          </w:p>
                          <w:p w14:paraId="4720F5D3" w14:textId="77777777" w:rsidR="00DB5C3C" w:rsidRDefault="00DB5C3C" w:rsidP="00F366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3ADE7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1" type="#_x0000_t202" style="position:absolute;left:0;text-align:left;margin-left:0;margin-top:0;width:525.7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" fillcolor="#bdd7ee" strokeweight=".5pt">
                <v:textbox>
                  <w:txbxContent>
                    <w:p w14:paraId="0A53AD03" w14:textId="2F2BD997" w:rsidR="00DB5C3C" w:rsidRPr="007F7B45" w:rsidRDefault="00DB5C3C" w:rsidP="00F366AD">
                      <w:pPr>
                        <w:rPr>
                          <w:b/>
                          <w:lang w:val="en-ZA"/>
                        </w:rPr>
                      </w:pPr>
                      <w:r w:rsidRPr="007F7B45">
                        <w:rPr>
                          <w:b/>
                          <w:lang w:val="en-ZA"/>
                        </w:rPr>
                        <w:t xml:space="preserve">Section </w:t>
                      </w:r>
                      <w:r>
                        <w:rPr>
                          <w:b/>
                          <w:lang w:val="en-ZA"/>
                        </w:rPr>
                        <w:t>E: The future of the Rond and Bont in the context of COVID-19</w:t>
                      </w:r>
                    </w:p>
                    <w:p w14:paraId="4720F5D3" w14:textId="77777777" w:rsidR="00DB5C3C" w:rsidRDefault="00DB5C3C" w:rsidP="00F366AD"/>
                  </w:txbxContent>
                </v:textbox>
                <w10:wrap anchorx="margin"/>
              </v:shape>
            </w:pict>
          </mc:Fallback>
        </mc:AlternateContent>
      </w:r>
    </w:p>
    <w:p w14:paraId="688080A8" w14:textId="77777777" w:rsidR="00F366AD" w:rsidRDefault="00F366AD" w:rsidP="00F366AD">
      <w:pPr>
        <w:pStyle w:val="NormalWeb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24D4957C" w14:textId="7E7E4E00" w:rsidR="00F366AD" w:rsidRPr="00F366AD" w:rsidRDefault="00F366AD" w:rsidP="00F366AD">
      <w:pPr>
        <w:pStyle w:val="NormalWeb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F366AD">
        <w:rPr>
          <w:rFonts w:ascii="Arial" w:hAnsi="Arial" w:cs="Arial"/>
          <w:b/>
          <w:bCs/>
          <w:sz w:val="20"/>
          <w:szCs w:val="20"/>
          <w:lang w:val="en-GB"/>
        </w:rPr>
        <w:t>2</w:t>
      </w:r>
      <w:r w:rsidR="00981E66">
        <w:rPr>
          <w:rFonts w:ascii="Arial" w:hAnsi="Arial" w:cs="Arial"/>
          <w:b/>
          <w:bCs/>
          <w:sz w:val="20"/>
          <w:szCs w:val="20"/>
          <w:lang w:val="en-GB"/>
        </w:rPr>
        <w:t>7</w:t>
      </w:r>
      <w:r w:rsidRPr="00F366AD">
        <w:rPr>
          <w:rFonts w:ascii="Arial" w:hAnsi="Arial" w:cs="Arial"/>
          <w:b/>
          <w:bCs/>
          <w:sz w:val="20"/>
          <w:szCs w:val="20"/>
          <w:lang w:val="en-GB"/>
        </w:rPr>
        <w:t>. If the pandemic persists, where do you see your business in the next 2 years?</w:t>
      </w:r>
    </w:p>
    <w:p w14:paraId="73FE30B5" w14:textId="1CC5FAB6" w:rsidR="00882402" w:rsidRDefault="00DB5C3C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____________________________________________________________________________________</w:t>
      </w:r>
    </w:p>
    <w:p w14:paraId="768EF774" w14:textId="77777777" w:rsidR="005859D4" w:rsidRDefault="00622ADB" w:rsidP="005859D4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2</w:t>
      </w:r>
      <w:r w:rsidR="00981E66">
        <w:rPr>
          <w:rFonts w:ascii="Arial" w:hAnsi="Arial" w:cs="Arial"/>
          <w:b/>
          <w:sz w:val="20"/>
          <w:szCs w:val="20"/>
          <w:lang w:val="en-GB"/>
        </w:rPr>
        <w:t>8</w:t>
      </w:r>
      <w:r w:rsidR="00C758CE" w:rsidRPr="00F85466">
        <w:rPr>
          <w:rFonts w:ascii="Arial" w:hAnsi="Arial" w:cs="Arial"/>
          <w:b/>
          <w:sz w:val="20"/>
          <w:szCs w:val="20"/>
          <w:lang w:val="en-GB"/>
        </w:rPr>
        <w:t>.</w:t>
      </w:r>
      <w:r w:rsidR="005859D4">
        <w:rPr>
          <w:rFonts w:ascii="Arial" w:hAnsi="Arial" w:cs="Arial"/>
          <w:b/>
          <w:sz w:val="20"/>
          <w:szCs w:val="20"/>
          <w:lang w:val="en-GB"/>
        </w:rPr>
        <w:t xml:space="preserve"> W</w:t>
      </w:r>
      <w:r w:rsidR="00C758CE" w:rsidRPr="00F85466">
        <w:rPr>
          <w:rFonts w:ascii="Arial" w:hAnsi="Arial" w:cs="Arial"/>
          <w:b/>
          <w:sz w:val="20"/>
          <w:szCs w:val="20"/>
          <w:lang w:val="en-GB"/>
        </w:rPr>
        <w:t>hat do you recommend should happen to the Ront and Bont route going forward?</w:t>
      </w:r>
    </w:p>
    <w:p w14:paraId="066E31EA" w14:textId="5A39CD89" w:rsidR="00C758CE" w:rsidRDefault="005859D4" w:rsidP="005859D4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4C7D98AD" w14:textId="6C613778" w:rsidR="007A3503" w:rsidRPr="007C2D46" w:rsidRDefault="00981E66" w:rsidP="005147C3">
      <w:pPr>
        <w:tabs>
          <w:tab w:val="left" w:pos="1740"/>
        </w:tabs>
        <w:rPr>
          <w:rFonts w:ascii="Arial" w:hAnsi="Arial" w:cs="Arial"/>
          <w:b/>
          <w:sz w:val="20"/>
          <w:szCs w:val="20"/>
          <w:lang w:val="en-GB"/>
        </w:rPr>
      </w:pPr>
      <w:r w:rsidRPr="007C2D46">
        <w:rPr>
          <w:rFonts w:ascii="Arial" w:hAnsi="Arial" w:cs="Arial"/>
          <w:b/>
          <w:sz w:val="20"/>
          <w:szCs w:val="20"/>
          <w:lang w:val="en-GB"/>
        </w:rPr>
        <w:t xml:space="preserve">29. What can you advise those that wish to join the Rond and Bont route during the pandemic? </w:t>
      </w:r>
    </w:p>
    <w:p w14:paraId="0957074F" w14:textId="77777777" w:rsidR="007A3503" w:rsidRDefault="007A3503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  <w:r w:rsidRPr="009050AD">
        <w:rPr>
          <w:rFonts w:ascii="Arial" w:hAnsi="Arial" w:cs="Arial"/>
          <w:b/>
          <w:bCs/>
          <w:noProof/>
          <w:sz w:val="20"/>
          <w:szCs w:val="20"/>
          <w:lang w:val="en-ZA" w:eastAsia="en-Z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7FC302" wp14:editId="1C68D4A8">
                <wp:simplePos x="0" y="0"/>
                <wp:positionH relativeFrom="margin">
                  <wp:posOffset>-885825</wp:posOffset>
                </wp:positionH>
                <wp:positionV relativeFrom="paragraph">
                  <wp:posOffset>257810</wp:posOffset>
                </wp:positionV>
                <wp:extent cx="7715250" cy="80010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5250" cy="8001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D87CF0" w14:textId="77777777" w:rsidR="00DB5C3C" w:rsidRDefault="00DB5C3C" w:rsidP="007A3503">
                            <w:pPr>
                              <w:jc w:val="center"/>
                              <w:rPr>
                                <w:b/>
                                <w:lang w:val="en-ZA"/>
                              </w:rPr>
                            </w:pPr>
                            <w:r>
                              <w:rPr>
                                <w:b/>
                                <w:lang w:val="en-ZA"/>
                              </w:rPr>
                              <w:t>Thank you profusely for your participation. For further inquiries, kindly contact;</w:t>
                            </w:r>
                          </w:p>
                          <w:p w14:paraId="453DC713" w14:textId="77777777" w:rsidR="00DB5C3C" w:rsidRDefault="00DB5C3C" w:rsidP="007A3503">
                            <w:pPr>
                              <w:jc w:val="center"/>
                              <w:rPr>
                                <w:b/>
                                <w:lang w:val="en-ZA"/>
                              </w:rPr>
                            </w:pPr>
                            <w:r>
                              <w:rPr>
                                <w:b/>
                                <w:lang w:val="en-ZA"/>
                              </w:rPr>
                              <w:t>Mr Athi Ndita- 071 731 9230</w:t>
                            </w:r>
                          </w:p>
                          <w:p w14:paraId="6E0AED1B" w14:textId="77777777" w:rsidR="00DB5C3C" w:rsidRDefault="00DB5C3C" w:rsidP="007A3503">
                            <w:pPr>
                              <w:jc w:val="center"/>
                              <w:rPr>
                                <w:b/>
                                <w:lang w:val="en-ZA"/>
                              </w:rPr>
                            </w:pPr>
                            <w:r>
                              <w:rPr>
                                <w:b/>
                                <w:lang w:val="en-ZA"/>
                              </w:rPr>
                              <w:t>athindita@gmail.com</w:t>
                            </w:r>
                          </w:p>
                          <w:p w14:paraId="34371068" w14:textId="77777777" w:rsidR="00DB5C3C" w:rsidRDefault="00DB5C3C" w:rsidP="007A3503">
                            <w:pPr>
                              <w:rPr>
                                <w:b/>
                                <w:lang w:val="en-ZA"/>
                              </w:rPr>
                            </w:pPr>
                          </w:p>
                          <w:p w14:paraId="3F7D3954" w14:textId="77777777" w:rsidR="00DB5C3C" w:rsidRPr="007F7B45" w:rsidRDefault="00DB5C3C" w:rsidP="007A3503">
                            <w:pPr>
                              <w:rPr>
                                <w:b/>
                                <w:lang w:val="en-ZA"/>
                              </w:rPr>
                            </w:pPr>
                          </w:p>
                          <w:p w14:paraId="420D134C" w14:textId="77777777" w:rsidR="00DB5C3C" w:rsidRDefault="00DB5C3C" w:rsidP="007A35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FC302" id="Text Box 7" o:spid="_x0000_s1032" type="#_x0000_t202" style="position:absolute;margin-left:-69.75pt;margin-top:20.3pt;width:607.5pt;height:6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" fillcolor="#bdd7ee" strokeweight=".5pt">
                <v:textbox>
                  <w:txbxContent>
                    <w:p w14:paraId="0DD87CF0" w14:textId="77777777" w:rsidR="00DB5C3C" w:rsidRDefault="00DB5C3C" w:rsidP="007A3503">
                      <w:pPr>
                        <w:jc w:val="center"/>
                        <w:rPr>
                          <w:b/>
                          <w:lang w:val="en-ZA"/>
                        </w:rPr>
                      </w:pPr>
                      <w:r>
                        <w:rPr>
                          <w:b/>
                          <w:lang w:val="en-ZA"/>
                        </w:rPr>
                        <w:t>Thank you profusely for your participation. For further inquiries, kindly contact;</w:t>
                      </w:r>
                    </w:p>
                    <w:p w14:paraId="453DC713" w14:textId="77777777" w:rsidR="00DB5C3C" w:rsidRDefault="00DB5C3C" w:rsidP="007A3503">
                      <w:pPr>
                        <w:jc w:val="center"/>
                        <w:rPr>
                          <w:b/>
                          <w:lang w:val="en-ZA"/>
                        </w:rPr>
                      </w:pPr>
                      <w:r>
                        <w:rPr>
                          <w:b/>
                          <w:lang w:val="en-ZA"/>
                        </w:rPr>
                        <w:t>Mr Athi Ndita- 071 731 9230</w:t>
                      </w:r>
                    </w:p>
                    <w:p w14:paraId="6E0AED1B" w14:textId="77777777" w:rsidR="00DB5C3C" w:rsidRDefault="00DB5C3C" w:rsidP="007A3503">
                      <w:pPr>
                        <w:jc w:val="center"/>
                        <w:rPr>
                          <w:b/>
                          <w:lang w:val="en-ZA"/>
                        </w:rPr>
                      </w:pPr>
                      <w:r>
                        <w:rPr>
                          <w:b/>
                          <w:lang w:val="en-ZA"/>
                        </w:rPr>
                        <w:t>athindita@gmail.com</w:t>
                      </w:r>
                    </w:p>
                    <w:p w14:paraId="34371068" w14:textId="77777777" w:rsidR="00DB5C3C" w:rsidRDefault="00DB5C3C" w:rsidP="007A3503">
                      <w:pPr>
                        <w:rPr>
                          <w:b/>
                          <w:lang w:val="en-ZA"/>
                        </w:rPr>
                      </w:pPr>
                    </w:p>
                    <w:p w14:paraId="3F7D3954" w14:textId="77777777" w:rsidR="00DB5C3C" w:rsidRPr="007F7B45" w:rsidRDefault="00DB5C3C" w:rsidP="007A3503">
                      <w:pPr>
                        <w:rPr>
                          <w:b/>
                          <w:lang w:val="en-ZA"/>
                        </w:rPr>
                      </w:pPr>
                    </w:p>
                    <w:p w14:paraId="420D134C" w14:textId="77777777" w:rsidR="00DB5C3C" w:rsidRDefault="00DB5C3C" w:rsidP="007A3503"/>
                  </w:txbxContent>
                </v:textbox>
                <w10:wrap anchorx="margin"/>
              </v:shape>
            </w:pict>
          </mc:Fallback>
        </mc:AlternateContent>
      </w:r>
    </w:p>
    <w:p w14:paraId="6AC008BC" w14:textId="77777777" w:rsidR="007A3503" w:rsidRPr="009050AD" w:rsidRDefault="007A3503" w:rsidP="005147C3">
      <w:pPr>
        <w:tabs>
          <w:tab w:val="left" w:pos="1740"/>
        </w:tabs>
        <w:rPr>
          <w:rFonts w:ascii="Arial" w:hAnsi="Arial" w:cs="Arial"/>
          <w:sz w:val="20"/>
          <w:szCs w:val="20"/>
          <w:lang w:val="en-GB"/>
        </w:rPr>
      </w:pPr>
    </w:p>
    <w:sectPr w:rsidR="007A3503" w:rsidRPr="009050AD" w:rsidSect="00D325E2">
      <w:pgSz w:w="12240" w:h="15840"/>
      <w:pgMar w:top="567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54A75" w14:textId="77777777" w:rsidR="00835DFC" w:rsidRDefault="00835DFC" w:rsidP="005E62C3">
      <w:pPr>
        <w:spacing w:after="0" w:line="240" w:lineRule="auto"/>
      </w:pPr>
      <w:r>
        <w:separator/>
      </w:r>
    </w:p>
  </w:endnote>
  <w:endnote w:type="continuationSeparator" w:id="0">
    <w:p w14:paraId="70DED28D" w14:textId="77777777" w:rsidR="00835DFC" w:rsidRDefault="00835DFC" w:rsidP="005E6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DB7C7" w14:textId="77777777" w:rsidR="00835DFC" w:rsidRDefault="00835DFC" w:rsidP="005E62C3">
      <w:pPr>
        <w:spacing w:after="0" w:line="240" w:lineRule="auto"/>
      </w:pPr>
      <w:r>
        <w:separator/>
      </w:r>
    </w:p>
  </w:footnote>
  <w:footnote w:type="continuationSeparator" w:id="0">
    <w:p w14:paraId="46BE597A" w14:textId="77777777" w:rsidR="00835DFC" w:rsidRDefault="00835DFC" w:rsidP="005E62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E635EE"/>
    <w:multiLevelType w:val="hybridMultilevel"/>
    <w:tmpl w:val="9992034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8716E"/>
    <w:multiLevelType w:val="hybridMultilevel"/>
    <w:tmpl w:val="C4AC6BE8"/>
    <w:lvl w:ilvl="0" w:tplc="B6F2ED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4B755C"/>
    <w:multiLevelType w:val="hybridMultilevel"/>
    <w:tmpl w:val="BB4A88E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56EE9"/>
    <w:multiLevelType w:val="hybridMultilevel"/>
    <w:tmpl w:val="653E92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A52E1"/>
    <w:multiLevelType w:val="hybridMultilevel"/>
    <w:tmpl w:val="1B98EF3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0C76AD"/>
    <w:multiLevelType w:val="hybridMultilevel"/>
    <w:tmpl w:val="17B4A74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777AD3"/>
    <w:multiLevelType w:val="hybridMultilevel"/>
    <w:tmpl w:val="797E346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ayMDY0NzC3NLJU0lEKTi0uzszPAykwrAUAGiZQBywAAAA="/>
  </w:docVars>
  <w:rsids>
    <w:rsidRoot w:val="00FA3F3D"/>
    <w:rsid w:val="00004788"/>
    <w:rsid w:val="000406C3"/>
    <w:rsid w:val="00040D69"/>
    <w:rsid w:val="00055B26"/>
    <w:rsid w:val="00250765"/>
    <w:rsid w:val="002D6C95"/>
    <w:rsid w:val="00373257"/>
    <w:rsid w:val="003E2227"/>
    <w:rsid w:val="00420455"/>
    <w:rsid w:val="00442067"/>
    <w:rsid w:val="00444C24"/>
    <w:rsid w:val="004C511C"/>
    <w:rsid w:val="004E3707"/>
    <w:rsid w:val="005147C3"/>
    <w:rsid w:val="00566247"/>
    <w:rsid w:val="005859D4"/>
    <w:rsid w:val="00585CCB"/>
    <w:rsid w:val="00594A0B"/>
    <w:rsid w:val="00597ACD"/>
    <w:rsid w:val="005A0086"/>
    <w:rsid w:val="005A4A05"/>
    <w:rsid w:val="005D2B77"/>
    <w:rsid w:val="005E5632"/>
    <w:rsid w:val="005E62C3"/>
    <w:rsid w:val="00604069"/>
    <w:rsid w:val="00622ADB"/>
    <w:rsid w:val="0066294B"/>
    <w:rsid w:val="00682A39"/>
    <w:rsid w:val="006E3777"/>
    <w:rsid w:val="0077348C"/>
    <w:rsid w:val="007A3503"/>
    <w:rsid w:val="007B2062"/>
    <w:rsid w:val="007B6FA4"/>
    <w:rsid w:val="007C2D46"/>
    <w:rsid w:val="007F0D1E"/>
    <w:rsid w:val="007F220A"/>
    <w:rsid w:val="007F7B45"/>
    <w:rsid w:val="0081076C"/>
    <w:rsid w:val="008350DB"/>
    <w:rsid w:val="00835DFC"/>
    <w:rsid w:val="00882402"/>
    <w:rsid w:val="008B15C4"/>
    <w:rsid w:val="008F0F8F"/>
    <w:rsid w:val="009050AD"/>
    <w:rsid w:val="00906D4B"/>
    <w:rsid w:val="009307E8"/>
    <w:rsid w:val="00981E66"/>
    <w:rsid w:val="009A599C"/>
    <w:rsid w:val="009E23F5"/>
    <w:rsid w:val="00A063B9"/>
    <w:rsid w:val="00A30B8D"/>
    <w:rsid w:val="00A73E3F"/>
    <w:rsid w:val="00A775DA"/>
    <w:rsid w:val="00B1682D"/>
    <w:rsid w:val="00C14924"/>
    <w:rsid w:val="00C2135D"/>
    <w:rsid w:val="00C517A0"/>
    <w:rsid w:val="00C521E4"/>
    <w:rsid w:val="00C758CE"/>
    <w:rsid w:val="00CA1AD2"/>
    <w:rsid w:val="00CE046C"/>
    <w:rsid w:val="00D325E2"/>
    <w:rsid w:val="00D43EEF"/>
    <w:rsid w:val="00DA0405"/>
    <w:rsid w:val="00DB4410"/>
    <w:rsid w:val="00DB5C3C"/>
    <w:rsid w:val="00F13317"/>
    <w:rsid w:val="00F366AD"/>
    <w:rsid w:val="00F36980"/>
    <w:rsid w:val="00F5529E"/>
    <w:rsid w:val="00F830E3"/>
    <w:rsid w:val="00F85466"/>
    <w:rsid w:val="00F9729C"/>
    <w:rsid w:val="00FA3F3D"/>
    <w:rsid w:val="00FA7CB6"/>
    <w:rsid w:val="00FF1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8CAB0F"/>
  <w15:chartTrackingRefBased/>
  <w15:docId w15:val="{5B2B5811-B60A-4796-A648-15C732524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40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D325E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25076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F7B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369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69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69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69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69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9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98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107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62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2C3"/>
  </w:style>
  <w:style w:type="paragraph" w:styleId="Footer">
    <w:name w:val="footer"/>
    <w:basedOn w:val="Normal"/>
    <w:link w:val="FooterChar"/>
    <w:uiPriority w:val="99"/>
    <w:unhideWhenUsed/>
    <w:rsid w:val="005E62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8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e' Liedemann</dc:creator>
  <cp:keywords/>
  <dc:description/>
  <cp:lastModifiedBy>Athi Ndita</cp:lastModifiedBy>
  <cp:revision>2</cp:revision>
  <dcterms:created xsi:type="dcterms:W3CDTF">2023-01-06T13:22:00Z</dcterms:created>
  <dcterms:modified xsi:type="dcterms:W3CDTF">2023-01-06T13:22:00Z</dcterms:modified>
</cp:coreProperties>
</file>